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6145104"/>
    <w:p w14:paraId="1FE8B30C" w14:textId="77777777" w:rsidR="001A7910" w:rsidRDefault="001A7910" w:rsidP="001A7910">
      <w:pPr>
        <w:rPr>
          <w:rFonts w:ascii="Arial" w:hAnsi="Arial" w:cs="Arial"/>
          <w:color w:val="0D6CB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3A2748" wp14:editId="4B01D66A">
                <wp:simplePos x="0" y="0"/>
                <wp:positionH relativeFrom="column">
                  <wp:posOffset>6131560</wp:posOffset>
                </wp:positionH>
                <wp:positionV relativeFrom="paragraph">
                  <wp:posOffset>163830</wp:posOffset>
                </wp:positionV>
                <wp:extent cx="1910080" cy="1910080"/>
                <wp:effectExtent l="406400" t="406400" r="0" b="388620"/>
                <wp:wrapNone/>
                <wp:docPr id="9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2700000">
                          <a:off x="0" y="0"/>
                          <a:ext cx="1910080" cy="1910080"/>
                        </a:xfrm>
                        <a:custGeom>
                          <a:avLst/>
                          <a:gdLst>
                            <a:gd name="connsiteX0" fmla="*/ 0 w 2463800"/>
                            <a:gd name="connsiteY0" fmla="*/ 0 h 2463800"/>
                            <a:gd name="connsiteX1" fmla="*/ 593066 w 2463800"/>
                            <a:gd name="connsiteY1" fmla="*/ 0 h 2463800"/>
                            <a:gd name="connsiteX2" fmla="*/ 593066 w 2463800"/>
                            <a:gd name="connsiteY2" fmla="*/ 1860600 h 2463800"/>
                            <a:gd name="connsiteX3" fmla="*/ 2463800 w 2463800"/>
                            <a:gd name="connsiteY3" fmla="*/ 1860600 h 2463800"/>
                            <a:gd name="connsiteX4" fmla="*/ 2463800 w 2463800"/>
                            <a:gd name="connsiteY4" fmla="*/ 2463800 h 2463800"/>
                            <a:gd name="connsiteX5" fmla="*/ 0 w 2463800"/>
                            <a:gd name="connsiteY5" fmla="*/ 2463800 h 2463800"/>
                            <a:gd name="connsiteX6" fmla="*/ 0 w 2463800"/>
                            <a:gd name="connsiteY6" fmla="*/ 0 h 2463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2463800" h="2463800">
                              <a:moveTo>
                                <a:pt x="0" y="0"/>
                              </a:moveTo>
                              <a:lnTo>
                                <a:pt x="593066" y="0"/>
                              </a:lnTo>
                              <a:lnTo>
                                <a:pt x="593066" y="1860600"/>
                              </a:lnTo>
                              <a:lnTo>
                                <a:pt x="2463800" y="1860600"/>
                              </a:lnTo>
                              <a:lnTo>
                                <a:pt x="2463800" y="2463800"/>
                              </a:lnTo>
                              <a:lnTo>
                                <a:pt x="0" y="24638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CA258F" id="Freeform 15" o:spid="_x0000_s1026" style="position:absolute;margin-left:482.8pt;margin-top:12.9pt;width:150.4pt;height:150.4pt;rotation:45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463800,2463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" path="m,l593066,r,1860600l2463800,1860600r,603200l,2463800,,xe" fillcolor="#e7e6e6" stroked="f" strokeweight="1pt">
                <v:stroke joinstyle="miter"/>
                <v:path arrowok="t" o:connecttype="custom" o:connectlocs="0,0;459779,0;459779,1442445;1910080,1442445;1910080,1910080;0,1910080;0,0" o:connectangles="0,0,0,0,0,0,0"/>
              </v:shape>
            </w:pict>
          </mc:Fallback>
        </mc:AlternateContent>
      </w:r>
    </w:p>
    <w:p w14:paraId="3D29A974" w14:textId="77777777" w:rsidR="001A7910" w:rsidRDefault="001A7910" w:rsidP="001A7910">
      <w:pPr>
        <w:pStyle w:val="Heading1"/>
        <w:rPr>
          <w:rFonts w:ascii="Arial" w:hAnsi="Arial" w:cs="Arial"/>
          <w:b/>
          <w:bCs/>
          <w:color w:val="0D6CB9"/>
        </w:rPr>
      </w:pPr>
    </w:p>
    <w:p w14:paraId="025695AB" w14:textId="48B62EE2" w:rsidR="001A7910" w:rsidRPr="00F819FC" w:rsidRDefault="001A7910" w:rsidP="001A7910">
      <w:pPr>
        <w:pStyle w:val="Heading1"/>
        <w:rPr>
          <w:rFonts w:ascii="Arial" w:hAnsi="Arial" w:cs="Arial"/>
          <w:b/>
          <w:bCs/>
          <w:color w:val="0D6CB9"/>
        </w:rPr>
      </w:pPr>
      <w:r>
        <w:rPr>
          <w:rFonts w:ascii="Arial" w:hAnsi="Arial" w:cs="Arial"/>
          <w:b/>
          <w:bCs/>
          <w:color w:val="0D6CB9"/>
        </w:rPr>
        <w:t>SCORECARD</w:t>
      </w:r>
      <w:r w:rsidRPr="00F819FC">
        <w:rPr>
          <w:rFonts w:ascii="Arial" w:hAnsi="Arial" w:cs="Arial"/>
          <w:b/>
          <w:bCs/>
          <w:color w:val="0D6CB9"/>
        </w:rPr>
        <w:t xml:space="preserve">: </w:t>
      </w:r>
      <w:r w:rsidR="002F0F8C">
        <w:rPr>
          <w:rFonts w:ascii="Arial" w:hAnsi="Arial" w:cs="Arial"/>
          <w:b/>
          <w:bCs/>
          <w:color w:val="F16038"/>
        </w:rPr>
        <w:t>Stable Figures</w:t>
      </w:r>
      <w:r w:rsidRPr="00F819FC">
        <w:rPr>
          <w:rFonts w:ascii="Arial" w:hAnsi="Arial" w:cs="Arial"/>
          <w:b/>
          <w:bCs/>
          <w:color w:val="F16038"/>
        </w:rPr>
        <w:t xml:space="preserve"> (</w:t>
      </w:r>
      <w:r w:rsidR="002F0F8C">
        <w:rPr>
          <w:rFonts w:ascii="Arial" w:hAnsi="Arial" w:cs="Arial"/>
          <w:b/>
          <w:bCs/>
          <w:color w:val="F16038"/>
        </w:rPr>
        <w:t>Grade</w:t>
      </w:r>
      <w:r w:rsidR="00831583">
        <w:rPr>
          <w:rFonts w:ascii="Arial" w:hAnsi="Arial" w:cs="Arial"/>
          <w:b/>
          <w:bCs/>
          <w:color w:val="F16038"/>
        </w:rPr>
        <w:t xml:space="preserve"> </w:t>
      </w:r>
      <w:r w:rsidR="00682952">
        <w:rPr>
          <w:rFonts w:ascii="Arial" w:hAnsi="Arial" w:cs="Arial"/>
          <w:b/>
          <w:bCs/>
          <w:color w:val="F16038"/>
        </w:rPr>
        <w:t>4</w:t>
      </w:r>
      <w:r w:rsidRPr="00F819FC">
        <w:rPr>
          <w:rFonts w:ascii="Arial" w:hAnsi="Arial" w:cs="Arial"/>
          <w:b/>
          <w:bCs/>
          <w:color w:val="F16038"/>
        </w:rPr>
        <w:t>)</w:t>
      </w:r>
      <w:bookmarkEnd w:id="0"/>
      <w:r w:rsidRPr="006A07E1">
        <w:rPr>
          <w:rFonts w:ascii="Arial" w:eastAsia="Times New Roman" w:hAnsi="Arial" w:cs="Arial"/>
          <w:color w:val="707371"/>
          <w:shd w:val="clear" w:color="auto" w:fill="FFFFFF"/>
          <w:lang w:eastAsia="en-US"/>
        </w:rPr>
        <w:t xml:space="preserve"> </w:t>
      </w:r>
    </w:p>
    <w:p w14:paraId="4EB88262" w14:textId="77777777" w:rsidR="001A7910" w:rsidRPr="006D522E" w:rsidRDefault="001A7910" w:rsidP="001A7910">
      <w:pPr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eastAsia="en-US"/>
        </w:rPr>
      </w:pPr>
    </w:p>
    <w:p w14:paraId="176ECB77" w14:textId="77777777" w:rsidR="001A7910" w:rsidRPr="000F3C67" w:rsidRDefault="001A7910" w:rsidP="001A7910">
      <w:pPr>
        <w:rPr>
          <w:rFonts w:ascii="Arial" w:eastAsia="Times New Roman" w:hAnsi="Arial" w:cs="Arial"/>
          <w:color w:val="0D6CB9"/>
          <w:sz w:val="24"/>
          <w:szCs w:val="24"/>
          <w:shd w:val="clear" w:color="auto" w:fill="FFFFFF"/>
          <w:lang w:eastAsia="en-US"/>
        </w:rPr>
      </w:pPr>
      <w:r>
        <w:rPr>
          <w:rFonts w:ascii="Arial" w:eastAsia="Times New Roman" w:hAnsi="Arial" w:cs="Arial"/>
          <w:b/>
          <w:bCs/>
          <w:color w:val="F16038"/>
          <w:sz w:val="32"/>
          <w:szCs w:val="32"/>
          <w:shd w:val="clear" w:color="auto" w:fill="FFFFFF"/>
          <w:lang w:eastAsia="en-US"/>
        </w:rPr>
        <w:t>+</w:t>
      </w:r>
      <w:r>
        <w:rPr>
          <w:rFonts w:ascii="Arial" w:eastAsia="Times New Roman" w:hAnsi="Arial" w:cs="Arial"/>
          <w:b/>
          <w:bCs/>
          <w:color w:val="0D6CB9"/>
          <w:sz w:val="24"/>
          <w:szCs w:val="24"/>
          <w:shd w:val="clear" w:color="auto" w:fill="FFFFFF"/>
          <w:lang w:eastAsia="en-US"/>
        </w:rPr>
        <w:t xml:space="preserve"> DIRECTIONS</w:t>
      </w:r>
    </w:p>
    <w:p w14:paraId="108040E4" w14:textId="77777777" w:rsidR="001A7910" w:rsidRPr="00AA2BCE" w:rsidRDefault="001A7910" w:rsidP="001A7910">
      <w:pPr>
        <w:rPr>
          <w:rFonts w:ascii="Arial" w:eastAsia="Times New Roman" w:hAnsi="Arial" w:cs="Arial"/>
          <w:shd w:val="clear" w:color="auto" w:fill="FFFFFF"/>
          <w:lang w:eastAsia="en-US"/>
        </w:rPr>
      </w:pPr>
      <w:bookmarkStart w:id="1" w:name="_Hlk45775493"/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Provide your teacher with the team scorecard when you are ready to test your prototype. Your teacher will complete </w:t>
      </w:r>
      <w:r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the chart below by circling the scores your </w:t>
      </w:r>
      <w:r>
        <w:rPr>
          <w:rFonts w:ascii="Arial" w:eastAsia="Times New Roman" w:hAnsi="Arial" w:cs="Arial"/>
          <w:shd w:val="clear" w:color="auto" w:fill="FFFFFF"/>
          <w:lang w:eastAsia="en-US"/>
        </w:rPr>
        <w:t>prototype</w:t>
      </w:r>
      <w:r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 received for each of the criteria.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Your teacher will calculate your score. </w:t>
      </w:r>
      <w:bookmarkEnd w:id="1"/>
      <w:r>
        <w:rPr>
          <w:rFonts w:ascii="Arial" w:eastAsia="Times New Roman" w:hAnsi="Arial" w:cs="Arial"/>
          <w:shd w:val="clear" w:color="auto" w:fill="FFFFFF"/>
          <w:lang w:eastAsia="en-US"/>
        </w:rPr>
        <w:t>Decide as a team if you can improve your score.</w:t>
      </w: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2337"/>
        <w:gridCol w:w="2068"/>
        <w:gridCol w:w="2250"/>
        <w:gridCol w:w="2212"/>
        <w:gridCol w:w="1208"/>
      </w:tblGrid>
      <w:tr w:rsidR="001A7910" w:rsidRPr="006A07E1" w14:paraId="23DC1DE4" w14:textId="77777777" w:rsidTr="00321C33">
        <w:trPr>
          <w:trHeight w:val="418"/>
        </w:trPr>
        <w:tc>
          <w:tcPr>
            <w:tcW w:w="2337" w:type="dxa"/>
            <w:vMerge w:val="restart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23462832" w14:textId="77777777" w:rsidR="001A7910" w:rsidRPr="002C2FA7" w:rsidRDefault="001A7910" w:rsidP="00321C3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CRITERIA</w:t>
            </w:r>
          </w:p>
        </w:tc>
        <w:tc>
          <w:tcPr>
            <w:tcW w:w="653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5580D6F0" w14:textId="77777777" w:rsidR="001A7910" w:rsidRPr="002C2FA7" w:rsidRDefault="001A7910" w:rsidP="00321C3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POINTS</w:t>
            </w:r>
          </w:p>
        </w:tc>
        <w:tc>
          <w:tcPr>
            <w:tcW w:w="1208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</w:tcBorders>
            <w:shd w:val="clear" w:color="auto" w:fill="0D6CB9"/>
            <w:vAlign w:val="center"/>
          </w:tcPr>
          <w:p w14:paraId="4AC287AF" w14:textId="77777777" w:rsidR="001A7910" w:rsidRPr="002C2FA7" w:rsidRDefault="001A7910" w:rsidP="00321C3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SCORE</w:t>
            </w:r>
          </w:p>
        </w:tc>
      </w:tr>
      <w:tr w:rsidR="001A7910" w:rsidRPr="006A07E1" w14:paraId="6C88DF83" w14:textId="77777777" w:rsidTr="00321C33">
        <w:trPr>
          <w:trHeight w:val="271"/>
        </w:trPr>
        <w:tc>
          <w:tcPr>
            <w:tcW w:w="2337" w:type="dxa"/>
            <w:vMerge/>
          </w:tcPr>
          <w:p w14:paraId="4E737B16" w14:textId="77777777" w:rsidR="001A7910" w:rsidRPr="002C2FA7" w:rsidRDefault="001A7910" w:rsidP="00321C3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95E09"/>
          </w:tcPr>
          <w:p w14:paraId="3F45CADE" w14:textId="77777777" w:rsidR="001A7910" w:rsidRPr="001E01FC" w:rsidRDefault="001A7910" w:rsidP="00321C3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92C83E"/>
          </w:tcPr>
          <w:p w14:paraId="73847240" w14:textId="77777777" w:rsidR="001A7910" w:rsidRPr="001E01FC" w:rsidRDefault="001A7910" w:rsidP="00321C3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ACBB"/>
          </w:tcPr>
          <w:p w14:paraId="3B1FE5A8" w14:textId="77777777" w:rsidR="001A7910" w:rsidRPr="001E01FC" w:rsidRDefault="001A7910" w:rsidP="00321C3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0</w:t>
            </w:r>
          </w:p>
        </w:tc>
        <w:tc>
          <w:tcPr>
            <w:tcW w:w="1208" w:type="dxa"/>
            <w:vMerge/>
          </w:tcPr>
          <w:p w14:paraId="51BA20CB" w14:textId="77777777" w:rsidR="001A7910" w:rsidRPr="002C2FA7" w:rsidRDefault="001A7910" w:rsidP="00321C3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1A7910" w:rsidRPr="006A07E1" w14:paraId="63B95EC0" w14:textId="77777777" w:rsidTr="00321C33">
        <w:trPr>
          <w:trHeight w:val="193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59F3A7A3" w14:textId="77777777" w:rsidR="001A7910" w:rsidRPr="009B104C" w:rsidRDefault="001A7910" w:rsidP="001A7910">
            <w:pPr>
              <w:spacing w:after="0" w:line="240" w:lineRule="auto"/>
              <w:rPr>
                <w:rFonts w:ascii="Arial" w:hAnsi="Arial"/>
                <w:b/>
                <w:sz w:val="18"/>
              </w:rPr>
            </w:pPr>
            <w:bookmarkStart w:id="2" w:name="_Hlk45723878"/>
            <w:r w:rsidRPr="009B104C">
              <w:rPr>
                <w:rFonts w:ascii="Arial" w:hAnsi="Arial"/>
                <w:b/>
                <w:color w:val="000000"/>
                <w:kern w:val="24"/>
                <w:sz w:val="18"/>
              </w:rPr>
              <w:t>COLLABORATION</w:t>
            </w: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3730C93" w14:textId="77777777" w:rsidR="001A7910" w:rsidRPr="009B104C" w:rsidRDefault="001A7910" w:rsidP="001A7910">
            <w:pPr>
              <w:spacing w:after="0" w:line="240" w:lineRule="auto"/>
              <w:jc w:val="center"/>
              <w:rPr>
                <w:rFonts w:ascii="Arial" w:hAnsi="Arial"/>
                <w:color w:val="0D6CB9"/>
                <w:sz w:val="18"/>
              </w:rPr>
            </w:pPr>
            <w:r w:rsidRPr="009B104C">
              <w:rPr>
                <w:rFonts w:ascii="Arial" w:hAnsi="Arial"/>
                <w:color w:val="000000"/>
                <w:kern w:val="24"/>
                <w:sz w:val="18"/>
              </w:rPr>
              <w:t>The design has elements contributed by all team members.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FB666FB" w14:textId="77777777" w:rsidR="001A7910" w:rsidRPr="009B104C" w:rsidRDefault="001A7910" w:rsidP="001A7910">
            <w:pPr>
              <w:spacing w:after="0" w:line="240" w:lineRule="auto"/>
              <w:jc w:val="center"/>
              <w:rPr>
                <w:rFonts w:ascii="Arial" w:hAnsi="Arial"/>
                <w:color w:val="0D6CB9"/>
                <w:sz w:val="18"/>
              </w:rPr>
            </w:pPr>
            <w:r w:rsidRPr="009B104C">
              <w:rPr>
                <w:rFonts w:ascii="Arial" w:hAnsi="Arial"/>
                <w:color w:val="000000"/>
                <w:kern w:val="24"/>
                <w:sz w:val="18"/>
              </w:rPr>
              <w:t>The design has elements contributed by two team members.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33995D29" w14:textId="77777777" w:rsidR="001A7910" w:rsidRPr="009B104C" w:rsidRDefault="001A7910" w:rsidP="001A7910">
            <w:pPr>
              <w:spacing w:after="0" w:line="240" w:lineRule="auto"/>
              <w:jc w:val="center"/>
              <w:rPr>
                <w:rFonts w:ascii="Arial" w:hAnsi="Arial"/>
                <w:color w:val="0D6CB9"/>
                <w:sz w:val="18"/>
              </w:rPr>
            </w:pPr>
            <w:r w:rsidRPr="009B104C">
              <w:rPr>
                <w:rFonts w:ascii="Arial" w:hAnsi="Arial"/>
                <w:color w:val="000000"/>
                <w:kern w:val="24"/>
                <w:sz w:val="18"/>
              </w:rPr>
              <w:t>The design does not have elements contributed by each team member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1D97CDA8" w14:textId="77777777" w:rsidR="001A7910" w:rsidRPr="005B0DDF" w:rsidRDefault="001A7910" w:rsidP="00321C33">
            <w:pPr>
              <w:tabs>
                <w:tab w:val="left" w:pos="613"/>
              </w:tabs>
              <w:rPr>
                <w:rFonts w:ascii="Arial" w:hAnsi="Arial" w:cs="Arial"/>
              </w:rPr>
            </w:pPr>
          </w:p>
        </w:tc>
      </w:tr>
      <w:tr w:rsidR="001A7910" w:rsidRPr="006A07E1" w14:paraId="5AA58C2B" w14:textId="77777777" w:rsidTr="00321C33">
        <w:trPr>
          <w:trHeight w:val="1081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5974D8D8" w14:textId="77777777" w:rsidR="001A7910" w:rsidRPr="009B104C" w:rsidRDefault="001A7910" w:rsidP="001A7910">
            <w:pPr>
              <w:spacing w:after="0" w:line="240" w:lineRule="auto"/>
              <w:rPr>
                <w:rFonts w:ascii="Arial" w:hAnsi="Arial"/>
                <w:b/>
                <w:sz w:val="18"/>
              </w:rPr>
            </w:pPr>
            <w:r w:rsidRPr="009B104C">
              <w:rPr>
                <w:rFonts w:ascii="Arial" w:hAnsi="Arial"/>
                <w:b/>
                <w:color w:val="000000"/>
                <w:kern w:val="24"/>
                <w:sz w:val="18"/>
              </w:rPr>
              <w:t>PERIMETER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2AFC24A" w14:textId="77777777" w:rsidR="001A7910" w:rsidRPr="009B104C" w:rsidRDefault="001A7910" w:rsidP="001A7910">
            <w:pPr>
              <w:spacing w:line="240" w:lineRule="auto"/>
              <w:jc w:val="center"/>
              <w:rPr>
                <w:rFonts w:ascii="Arial" w:hAnsi="Arial"/>
                <w:sz w:val="18"/>
              </w:rPr>
            </w:pPr>
            <w:r w:rsidRPr="009B104C">
              <w:rPr>
                <w:rFonts w:ascii="Arial" w:hAnsi="Arial"/>
                <w:color w:val="000000"/>
                <w:sz w:val="18"/>
              </w:rPr>
              <w:t xml:space="preserve">The perimeter of the barn is </w:t>
            </w:r>
            <w:r w:rsidRPr="009B104C">
              <w:rPr>
                <w:rFonts w:ascii="Arial" w:hAnsi="Symbol" w:hint="eastAsia"/>
                <w:color w:val="000000"/>
                <w:sz w:val="18"/>
              </w:rPr>
              <w:sym w:font="Symbol" w:char="F03E"/>
            </w:r>
            <w:r w:rsidRPr="009B104C">
              <w:rPr>
                <w:rFonts w:ascii="Arial" w:hAnsi="Symbol" w:hint="eastAsia"/>
                <w:color w:val="000000"/>
                <w:sz w:val="18"/>
              </w:rPr>
              <w:t xml:space="preserve"> </w:t>
            </w:r>
            <w:r w:rsidRPr="009B104C">
              <w:rPr>
                <w:rFonts w:ascii="Arial" w:hAnsi="Arial"/>
                <w:color w:val="000000"/>
                <w:sz w:val="18"/>
              </w:rPr>
              <w:t>50 in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5BBD7955" w14:textId="77777777" w:rsidR="001A7910" w:rsidRPr="009B104C" w:rsidRDefault="001A7910" w:rsidP="001A7910">
            <w:pPr>
              <w:spacing w:line="240" w:lineRule="auto"/>
              <w:jc w:val="center"/>
              <w:rPr>
                <w:rFonts w:ascii="Arial" w:hAnsi="Arial"/>
                <w:sz w:val="18"/>
              </w:rPr>
            </w:pPr>
            <w:r w:rsidRPr="009B104C">
              <w:rPr>
                <w:rFonts w:ascii="Arial" w:hAnsi="Arial"/>
                <w:color w:val="000000"/>
                <w:sz w:val="18"/>
              </w:rPr>
              <w:t xml:space="preserve">The perimeter of the barn is </w:t>
            </w:r>
            <w:r w:rsidRPr="009B104C">
              <w:rPr>
                <w:rFonts w:ascii="Arial" w:hAnsi="Symbol" w:hint="eastAsia"/>
                <w:color w:val="000000"/>
                <w:sz w:val="18"/>
              </w:rPr>
              <w:sym w:font="Symbol" w:char="F03C"/>
            </w:r>
            <w:r w:rsidRPr="009B104C">
              <w:rPr>
                <w:rFonts w:ascii="Arial" w:hAnsi="Symbol" w:hint="eastAsia"/>
                <w:color w:val="000000"/>
                <w:sz w:val="18"/>
              </w:rPr>
              <w:t xml:space="preserve"> </w:t>
            </w:r>
            <w:r w:rsidRPr="009B104C">
              <w:rPr>
                <w:rFonts w:ascii="Arial" w:hAnsi="Arial"/>
                <w:color w:val="000000"/>
                <w:sz w:val="18"/>
              </w:rPr>
              <w:t>50 in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0EE493D0" w14:textId="77777777" w:rsidR="001A7910" w:rsidRPr="009B104C" w:rsidRDefault="001A7910" w:rsidP="001A7910">
            <w:pPr>
              <w:spacing w:after="0" w:line="240" w:lineRule="auto"/>
              <w:jc w:val="center"/>
              <w:rPr>
                <w:rFonts w:ascii="Arial" w:hAnsi="Arial"/>
                <w:color w:val="000000"/>
                <w:sz w:val="18"/>
              </w:rPr>
            </w:pPr>
            <w:r w:rsidRPr="009B104C">
              <w:rPr>
                <w:rFonts w:ascii="Arial" w:hAnsi="Arial"/>
                <w:color w:val="000000"/>
                <w:sz w:val="18"/>
              </w:rPr>
              <w:t xml:space="preserve">The perimeter of the barn was not calculated. 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7207558C" w14:textId="77777777" w:rsidR="001A7910" w:rsidRPr="001E20A1" w:rsidRDefault="001A7910" w:rsidP="001A791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E69C489" w14:textId="77777777" w:rsidR="001A7910" w:rsidRPr="001E20A1" w:rsidRDefault="001A7910" w:rsidP="001A791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A7910" w:rsidRPr="006A07E1" w14:paraId="0565B0E5" w14:textId="77777777" w:rsidTr="00321C33">
        <w:trPr>
          <w:trHeight w:val="985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1BFF23A4" w14:textId="77777777" w:rsidR="001A7910" w:rsidRPr="009B104C" w:rsidRDefault="001A7910" w:rsidP="001A7910">
            <w:pPr>
              <w:spacing w:after="0" w:line="240" w:lineRule="auto"/>
              <w:rPr>
                <w:rFonts w:ascii="Arial" w:hAnsi="Arial"/>
                <w:b/>
                <w:sz w:val="18"/>
              </w:rPr>
            </w:pPr>
            <w:r w:rsidRPr="009B104C">
              <w:rPr>
                <w:rFonts w:ascii="Arial" w:hAnsi="Arial"/>
                <w:b/>
                <w:color w:val="000000"/>
                <w:kern w:val="24"/>
                <w:sz w:val="18"/>
              </w:rPr>
              <w:t>AREA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6071223" w14:textId="1F5CD7C1" w:rsidR="001A7910" w:rsidRPr="009B104C" w:rsidRDefault="001A7910" w:rsidP="001A7910">
            <w:pPr>
              <w:spacing w:line="240" w:lineRule="auto"/>
              <w:jc w:val="center"/>
              <w:rPr>
                <w:rFonts w:ascii="Arial" w:hAnsi="Arial"/>
                <w:sz w:val="18"/>
              </w:rPr>
            </w:pPr>
            <w:r w:rsidRPr="009B104C">
              <w:rPr>
                <w:rFonts w:ascii="Arial" w:hAnsi="Arial"/>
                <w:color w:val="000000"/>
                <w:sz w:val="18"/>
              </w:rPr>
              <w:t xml:space="preserve">The area of the barn is </w:t>
            </w:r>
            <w:r w:rsidRPr="009B104C">
              <w:rPr>
                <w:rFonts w:ascii="Arial" w:hAnsi="Symbol" w:hint="eastAsia"/>
                <w:color w:val="000000"/>
                <w:sz w:val="18"/>
              </w:rPr>
              <w:sym w:font="Symbol" w:char="F03C"/>
            </w:r>
            <w:r w:rsidRPr="009B104C">
              <w:rPr>
                <w:rFonts w:ascii="Arial" w:hAnsi="Symbol" w:hint="eastAsia"/>
                <w:color w:val="000000"/>
                <w:sz w:val="18"/>
              </w:rPr>
              <w:t xml:space="preserve"> </w:t>
            </w:r>
            <w:r w:rsidRPr="009B104C">
              <w:rPr>
                <w:rFonts w:ascii="Arial" w:hAnsi="Arial"/>
                <w:color w:val="000000"/>
                <w:sz w:val="18"/>
              </w:rPr>
              <w:t>200 sq.</w:t>
            </w:r>
            <w:r w:rsidR="00242ACA" w:rsidRPr="009B104C">
              <w:rPr>
                <w:rFonts w:ascii="Arial" w:hAnsi="Arial"/>
                <w:color w:val="000000"/>
                <w:sz w:val="18"/>
              </w:rPr>
              <w:t xml:space="preserve"> </w:t>
            </w:r>
            <w:r w:rsidRPr="009B104C">
              <w:rPr>
                <w:rFonts w:ascii="Arial" w:hAnsi="Arial"/>
                <w:color w:val="000000"/>
                <w:sz w:val="18"/>
              </w:rPr>
              <w:t>in</w:t>
            </w:r>
            <w:r w:rsidR="00831583">
              <w:rPr>
                <w:rFonts w:ascii="Arial" w:hAnsi="Arial"/>
                <w:color w:val="000000"/>
                <w:sz w:val="18"/>
                <w:szCs w:val="18"/>
              </w:rPr>
              <w:t>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84F8E18" w14:textId="53629266" w:rsidR="001A7910" w:rsidRPr="009B104C" w:rsidRDefault="001A7910" w:rsidP="001A7910">
            <w:pPr>
              <w:spacing w:line="240" w:lineRule="auto"/>
              <w:jc w:val="center"/>
              <w:rPr>
                <w:rFonts w:ascii="Arial" w:hAnsi="Arial"/>
                <w:sz w:val="18"/>
              </w:rPr>
            </w:pPr>
            <w:r w:rsidRPr="009B104C">
              <w:rPr>
                <w:rFonts w:ascii="Arial" w:hAnsi="Arial"/>
                <w:color w:val="000000"/>
                <w:sz w:val="18"/>
              </w:rPr>
              <w:t>The area of the barn is</w:t>
            </w:r>
            <w:r w:rsidR="00730AB6" w:rsidRPr="009B104C">
              <w:rPr>
                <w:rFonts w:ascii="Arial" w:hAnsi="Arial"/>
                <w:color w:val="000000"/>
                <w:sz w:val="18"/>
              </w:rPr>
              <w:t xml:space="preserve"> </w:t>
            </w:r>
            <w:r w:rsidR="00730AB6">
              <w:rPr>
                <w:rFonts w:ascii="Arial" w:hAnsi="Arial"/>
                <w:color w:val="000000"/>
                <w:sz w:val="18"/>
              </w:rPr>
              <w:t xml:space="preserve">   </w:t>
            </w:r>
            <w:r w:rsidRPr="00421AA1">
              <w:rPr>
                <w:rFonts w:ascii="Arial" w:hAnsi="Arial"/>
                <w:color w:val="000000"/>
                <w:sz w:val="18"/>
              </w:rPr>
              <w:t xml:space="preserve"> </w:t>
            </w:r>
            <w:r w:rsidRPr="009B104C">
              <w:rPr>
                <w:rFonts w:ascii="Arial" w:hAnsi="Symbol" w:hint="eastAsia"/>
                <w:color w:val="000000"/>
                <w:sz w:val="18"/>
              </w:rPr>
              <w:sym w:font="Symbol" w:char="F03E"/>
            </w:r>
            <w:r w:rsidRPr="009B104C">
              <w:rPr>
                <w:rFonts w:ascii="Arial" w:hAnsi="Symbol" w:hint="eastAsia"/>
                <w:color w:val="000000"/>
                <w:sz w:val="18"/>
              </w:rPr>
              <w:t xml:space="preserve"> </w:t>
            </w:r>
            <w:r w:rsidRPr="009B104C">
              <w:rPr>
                <w:rFonts w:ascii="Arial" w:hAnsi="Arial"/>
                <w:color w:val="000000"/>
                <w:sz w:val="18"/>
              </w:rPr>
              <w:t>200 sq. in</w:t>
            </w:r>
            <w:r w:rsidR="00831583">
              <w:rPr>
                <w:rFonts w:ascii="Arial" w:hAnsi="Arial"/>
                <w:color w:val="000000"/>
                <w:sz w:val="18"/>
                <w:szCs w:val="18"/>
              </w:rPr>
              <w:t>.</w:t>
            </w:r>
            <w:r w:rsidRPr="009B104C">
              <w:rPr>
                <w:rFonts w:ascii="Arial" w:hAnsi="Arial"/>
                <w:color w:val="000000"/>
                <w:sz w:val="18"/>
              </w:rPr>
              <w:t xml:space="preserve"> 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F0B3691" w14:textId="77777777" w:rsidR="001A7910" w:rsidRPr="009B104C" w:rsidRDefault="001A7910" w:rsidP="001A7910">
            <w:pPr>
              <w:spacing w:line="240" w:lineRule="auto"/>
              <w:jc w:val="center"/>
              <w:rPr>
                <w:rFonts w:ascii="Arial" w:hAnsi="Arial"/>
                <w:sz w:val="18"/>
              </w:rPr>
            </w:pPr>
            <w:r w:rsidRPr="009B104C">
              <w:rPr>
                <w:rFonts w:ascii="Arial" w:hAnsi="Arial"/>
                <w:color w:val="000000"/>
                <w:sz w:val="18"/>
              </w:rPr>
              <w:t xml:space="preserve">The area of the barn was not calculated. 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C39184B" w14:textId="77777777" w:rsidR="001A7910" w:rsidRPr="001E20A1" w:rsidRDefault="001A7910" w:rsidP="001A791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21AA1" w:rsidRPr="006A07E1" w14:paraId="478A803E" w14:textId="77777777" w:rsidTr="00321C33">
        <w:trPr>
          <w:trHeight w:val="985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D329588" w14:textId="47CDBB1D" w:rsidR="00831583" w:rsidRPr="009B104C" w:rsidRDefault="00831583" w:rsidP="001A7910">
            <w:pPr>
              <w:spacing w:after="0" w:line="240" w:lineRule="auto"/>
              <w:rPr>
                <w:rFonts w:ascii="Arial" w:hAnsi="Arial"/>
                <w:b/>
                <w:color w:val="000000"/>
                <w:kern w:val="24"/>
                <w:sz w:val="18"/>
              </w:rPr>
            </w:pPr>
            <w:r w:rsidRPr="00831583">
              <w:rPr>
                <w:rFonts w:ascii="Arial" w:hAnsi="Arial" w:cs="Arial"/>
                <w:b/>
                <w:bCs/>
                <w:color w:val="000000"/>
                <w:kern w:val="24"/>
                <w:sz w:val="18"/>
                <w:szCs w:val="18"/>
              </w:rPr>
              <w:t>PENS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689F482A" w14:textId="6C8309F7" w:rsidR="00831583" w:rsidRPr="009B104C" w:rsidRDefault="00831583" w:rsidP="001A7910">
            <w:pPr>
              <w:spacing w:line="240" w:lineRule="auto"/>
              <w:jc w:val="center"/>
              <w:rPr>
                <w:rFonts w:ascii="Arial" w:hAnsi="Arial"/>
                <w:color w:val="000000"/>
                <w:sz w:val="18"/>
              </w:rPr>
            </w:pPr>
            <w:r w:rsidRPr="009B104C">
              <w:rPr>
                <w:rFonts w:ascii="Arial" w:hAnsi="Arial"/>
                <w:color w:val="000000"/>
                <w:sz w:val="18"/>
              </w:rPr>
              <w:t xml:space="preserve">The barn </w:t>
            </w:r>
            <w:r w:rsidRPr="00831583">
              <w:rPr>
                <w:rFonts w:ascii="Arial" w:hAnsi="Arial"/>
                <w:color w:val="000000"/>
                <w:sz w:val="18"/>
                <w:szCs w:val="18"/>
              </w:rPr>
              <w:t>includes</w:t>
            </w:r>
            <w:r w:rsidRPr="009B104C">
              <w:rPr>
                <w:rFonts w:ascii="Arial" w:hAnsi="Arial"/>
                <w:color w:val="000000"/>
                <w:sz w:val="18"/>
              </w:rPr>
              <w:t xml:space="preserve"> a </w:t>
            </w:r>
            <w:r w:rsidRPr="00831583">
              <w:rPr>
                <w:rFonts w:ascii="Arial" w:hAnsi="Arial"/>
                <w:color w:val="000000"/>
                <w:sz w:val="18"/>
                <w:szCs w:val="18"/>
              </w:rPr>
              <w:t>separate pen for the horses, pigs,</w:t>
            </w:r>
            <w:r w:rsidRPr="009B104C">
              <w:rPr>
                <w:rFonts w:ascii="Arial" w:hAnsi="Arial"/>
                <w:color w:val="000000"/>
                <w:sz w:val="18"/>
              </w:rPr>
              <w:t xml:space="preserve"> and </w:t>
            </w:r>
            <w:r w:rsidRPr="00831583">
              <w:rPr>
                <w:rFonts w:ascii="Arial" w:hAnsi="Arial"/>
                <w:color w:val="000000"/>
                <w:sz w:val="18"/>
                <w:szCs w:val="18"/>
              </w:rPr>
              <w:t>chicken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41A05138" w14:textId="788EF1E3" w:rsidR="00831583" w:rsidRPr="009B104C" w:rsidRDefault="00831583" w:rsidP="001A7910">
            <w:pPr>
              <w:spacing w:line="240" w:lineRule="auto"/>
              <w:jc w:val="center"/>
              <w:rPr>
                <w:rFonts w:ascii="Arial" w:hAnsi="Arial"/>
                <w:color w:val="000000"/>
                <w:sz w:val="18"/>
              </w:rPr>
            </w:pPr>
            <w:r w:rsidRPr="009B104C">
              <w:rPr>
                <w:rFonts w:ascii="Arial" w:hAnsi="Arial"/>
                <w:color w:val="000000"/>
                <w:sz w:val="18"/>
              </w:rPr>
              <w:t xml:space="preserve">The barn </w:t>
            </w:r>
            <w:r w:rsidRPr="00831583">
              <w:rPr>
                <w:rFonts w:ascii="Arial" w:hAnsi="Arial"/>
                <w:color w:val="000000"/>
                <w:sz w:val="18"/>
                <w:szCs w:val="18"/>
              </w:rPr>
              <w:t>only includes two separate pen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3E58A2A4" w14:textId="1EE282E9" w:rsidR="00831583" w:rsidRPr="009B104C" w:rsidRDefault="00831583" w:rsidP="001A7910">
            <w:pPr>
              <w:spacing w:line="240" w:lineRule="auto"/>
              <w:jc w:val="center"/>
              <w:rPr>
                <w:rFonts w:ascii="Arial" w:hAnsi="Arial"/>
                <w:color w:val="000000"/>
                <w:sz w:val="18"/>
              </w:rPr>
            </w:pPr>
            <w:r w:rsidRPr="009B104C">
              <w:rPr>
                <w:rFonts w:ascii="Arial" w:hAnsi="Arial"/>
                <w:color w:val="000000"/>
                <w:sz w:val="18"/>
              </w:rPr>
              <w:t xml:space="preserve">The barn does not </w:t>
            </w:r>
            <w:r w:rsidRPr="00831583">
              <w:rPr>
                <w:rFonts w:ascii="Arial" w:hAnsi="Arial"/>
                <w:color w:val="000000"/>
                <w:sz w:val="18"/>
                <w:szCs w:val="18"/>
              </w:rPr>
              <w:t>include any separate pens for the horses, pigs, and chickens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69644A7D" w14:textId="77777777" w:rsidR="00831583" w:rsidRPr="001E20A1" w:rsidRDefault="00831583" w:rsidP="001A791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A7910" w:rsidRPr="006A07E1" w14:paraId="47C9AEA6" w14:textId="77777777" w:rsidTr="001A7910">
        <w:trPr>
          <w:trHeight w:val="805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293FE4C9" w14:textId="1314B3BD" w:rsidR="001A7910" w:rsidRPr="00831583" w:rsidRDefault="00831583" w:rsidP="001A791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831583">
              <w:rPr>
                <w:rFonts w:ascii="Arial" w:hAnsi="Arial" w:cs="Arial"/>
                <w:b/>
                <w:bCs/>
                <w:color w:val="000000"/>
                <w:kern w:val="24"/>
                <w:sz w:val="18"/>
                <w:szCs w:val="18"/>
              </w:rPr>
              <w:t>ANGLES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338B137" w14:textId="20811349" w:rsidR="001A7910" w:rsidRPr="00831583" w:rsidRDefault="00831583" w:rsidP="001A7910">
            <w:pPr>
              <w:spacing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831583">
              <w:rPr>
                <w:rFonts w:ascii="Arial" w:hAnsi="Arial"/>
                <w:color w:val="000000"/>
                <w:sz w:val="18"/>
                <w:szCs w:val="18"/>
              </w:rPr>
              <w:t xml:space="preserve">The barn </w:t>
            </w:r>
            <w:proofErr w:type="gramStart"/>
            <w:r w:rsidRPr="00831583">
              <w:rPr>
                <w:rFonts w:ascii="Arial" w:hAnsi="Arial"/>
                <w:color w:val="000000"/>
                <w:sz w:val="18"/>
                <w:szCs w:val="18"/>
              </w:rPr>
              <w:t>includes right,</w:t>
            </w:r>
            <w:proofErr w:type="gramEnd"/>
            <w:r w:rsidRPr="00831583">
              <w:rPr>
                <w:rFonts w:ascii="Arial" w:hAnsi="Arial"/>
                <w:color w:val="000000"/>
                <w:sz w:val="18"/>
                <w:szCs w:val="18"/>
              </w:rPr>
              <w:t xml:space="preserve"> obtuse, and acute angle</w:t>
            </w:r>
            <w:r w:rsidR="00730AB6">
              <w:rPr>
                <w:rFonts w:ascii="Arial" w:hAnsi="Arial"/>
                <w:color w:val="000000"/>
                <w:sz w:val="18"/>
                <w:szCs w:val="18"/>
              </w:rPr>
              <w:t>s</w:t>
            </w:r>
            <w:r w:rsidRPr="00831583">
              <w:rPr>
                <w:rFonts w:ascii="Arial" w:hAnsi="Arial"/>
                <w:color w:val="000000"/>
                <w:sz w:val="18"/>
                <w:szCs w:val="18"/>
              </w:rPr>
              <w:t>.</w:t>
            </w:r>
            <w:r w:rsidR="001A7910" w:rsidRPr="00831583">
              <w:rPr>
                <w:rFonts w:ascii="Arial" w:hAnsi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0F33552" w14:textId="1C504A02" w:rsidR="001A7910" w:rsidRPr="00831583" w:rsidRDefault="00831583" w:rsidP="001A7910">
            <w:pPr>
              <w:spacing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831583">
              <w:rPr>
                <w:rFonts w:ascii="Arial" w:hAnsi="Arial"/>
                <w:color w:val="000000"/>
                <w:sz w:val="18"/>
                <w:szCs w:val="18"/>
              </w:rPr>
              <w:t>The barn includes 2 of the 3 angles (right, obtuse, acute)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D512FF5" w14:textId="65D56C71" w:rsidR="001A7910" w:rsidRPr="00831583" w:rsidRDefault="00831583" w:rsidP="001A7910">
            <w:pPr>
              <w:spacing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831583">
              <w:rPr>
                <w:rFonts w:ascii="Arial" w:hAnsi="Arial"/>
                <w:color w:val="000000"/>
                <w:sz w:val="18"/>
                <w:szCs w:val="18"/>
              </w:rPr>
              <w:t>The barn does not include any right, obtuse, or acute angles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7EA98113" w14:textId="77777777" w:rsidR="001A7910" w:rsidRPr="001E20A1" w:rsidRDefault="001A7910" w:rsidP="001A791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A7910" w:rsidRPr="006A07E1" w14:paraId="0025330C" w14:textId="77777777" w:rsidTr="00321C33">
        <w:trPr>
          <w:trHeight w:val="805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F3DF863" w14:textId="77777777" w:rsidR="001A7910" w:rsidRPr="009B104C" w:rsidRDefault="001A7910" w:rsidP="001A7910">
            <w:pPr>
              <w:spacing w:after="0" w:line="240" w:lineRule="auto"/>
              <w:rPr>
                <w:rFonts w:ascii="Arial" w:hAnsi="Arial"/>
                <w:b/>
                <w:sz w:val="18"/>
              </w:rPr>
            </w:pPr>
            <w:r w:rsidRPr="009B104C">
              <w:rPr>
                <w:rFonts w:ascii="Arial" w:hAnsi="Arial"/>
                <w:b/>
                <w:color w:val="000000"/>
                <w:kern w:val="24"/>
                <w:sz w:val="18"/>
              </w:rPr>
              <w:t>WINDSTORM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76EBEE4" w14:textId="77777777" w:rsidR="001A7910" w:rsidRPr="009B104C" w:rsidRDefault="001A7910" w:rsidP="001A7910">
            <w:pPr>
              <w:spacing w:line="240" w:lineRule="auto"/>
              <w:jc w:val="center"/>
              <w:rPr>
                <w:rFonts w:ascii="Arial" w:hAnsi="Arial"/>
                <w:sz w:val="18"/>
              </w:rPr>
            </w:pPr>
            <w:r w:rsidRPr="009B104C">
              <w:rPr>
                <w:rFonts w:ascii="Arial" w:hAnsi="Arial"/>
                <w:color w:val="000000"/>
                <w:sz w:val="18"/>
              </w:rPr>
              <w:t xml:space="preserve">The barn can withstand a high-speed windstorm. 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E9DEAE5" w14:textId="77777777" w:rsidR="001A7910" w:rsidRPr="009B104C" w:rsidRDefault="001A7910" w:rsidP="001A7910">
            <w:pPr>
              <w:spacing w:line="240" w:lineRule="auto"/>
              <w:jc w:val="center"/>
              <w:rPr>
                <w:rFonts w:ascii="Arial" w:hAnsi="Arial"/>
                <w:sz w:val="18"/>
              </w:rPr>
            </w:pPr>
            <w:r w:rsidRPr="009B104C">
              <w:rPr>
                <w:rFonts w:ascii="Arial" w:hAnsi="Arial"/>
                <w:color w:val="000000"/>
                <w:sz w:val="18"/>
              </w:rPr>
              <w:t xml:space="preserve">The barn can withstand a medium-speed windstorm. 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B494AA0" w14:textId="77777777" w:rsidR="001A7910" w:rsidRPr="009B104C" w:rsidRDefault="001A7910" w:rsidP="001A7910">
            <w:pPr>
              <w:spacing w:line="240" w:lineRule="auto"/>
              <w:jc w:val="center"/>
              <w:rPr>
                <w:rFonts w:ascii="Arial" w:hAnsi="Arial"/>
                <w:sz w:val="18"/>
              </w:rPr>
            </w:pPr>
            <w:r w:rsidRPr="009B104C">
              <w:rPr>
                <w:rFonts w:ascii="Arial" w:hAnsi="Arial"/>
                <w:color w:val="000000"/>
                <w:sz w:val="18"/>
              </w:rPr>
              <w:t xml:space="preserve">The barn can withstand a low-speed windstorm. 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75C0CA7E" w14:textId="77777777" w:rsidR="001A7910" w:rsidRPr="001E20A1" w:rsidRDefault="001A7910" w:rsidP="001A791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A7910" w:rsidRPr="006A07E1" w14:paraId="18E49298" w14:textId="77777777" w:rsidTr="00321C33">
        <w:trPr>
          <w:trHeight w:val="589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2E23FCCC" w14:textId="1FB832ED" w:rsidR="001A7910" w:rsidRPr="009B104C" w:rsidRDefault="001A7910" w:rsidP="001A7910">
            <w:pPr>
              <w:spacing w:after="0" w:line="240" w:lineRule="auto"/>
              <w:rPr>
                <w:rFonts w:ascii="Arial" w:hAnsi="Arial"/>
                <w:b/>
                <w:sz w:val="18"/>
              </w:rPr>
            </w:pPr>
            <w:r w:rsidRPr="009B104C">
              <w:rPr>
                <w:rFonts w:ascii="Arial" w:hAnsi="Arial"/>
                <w:b/>
                <w:color w:val="000000"/>
                <w:kern w:val="24"/>
                <w:sz w:val="18"/>
              </w:rPr>
              <w:t>FLOOR PLAN</w:t>
            </w:r>
            <w:r w:rsidR="00A10F2B" w:rsidRPr="009B104C">
              <w:rPr>
                <w:rFonts w:ascii="Arial" w:hAnsi="Arial"/>
                <w:b/>
                <w:color w:val="000000"/>
                <w:kern w:val="24"/>
                <w:sz w:val="18"/>
              </w:rPr>
              <w:t xml:space="preserve"> AND COST OF LABOR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5A5E2BF" w14:textId="715E09D6" w:rsidR="001A7910" w:rsidRPr="009B104C" w:rsidRDefault="001A7910" w:rsidP="001A7910">
            <w:pPr>
              <w:spacing w:line="240" w:lineRule="auto"/>
              <w:jc w:val="center"/>
              <w:rPr>
                <w:rFonts w:ascii="Arial" w:hAnsi="Arial"/>
                <w:sz w:val="18"/>
              </w:rPr>
            </w:pPr>
            <w:r w:rsidRPr="009B104C">
              <w:rPr>
                <w:rFonts w:ascii="Arial" w:hAnsi="Arial"/>
                <w:color w:val="000000"/>
                <w:sz w:val="18"/>
              </w:rPr>
              <w:t>The contractor provided the Jeffersons with an accurate floor plan</w:t>
            </w:r>
            <w:r w:rsidR="00B269BB" w:rsidRPr="009B104C">
              <w:rPr>
                <w:rFonts w:ascii="Arial" w:hAnsi="Arial"/>
                <w:color w:val="000000"/>
                <w:sz w:val="18"/>
              </w:rPr>
              <w:t xml:space="preserve">. 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7F889EF" w14:textId="6B0C36BA" w:rsidR="001A7910" w:rsidRPr="009B104C" w:rsidRDefault="001A7910" w:rsidP="001A7910">
            <w:pPr>
              <w:spacing w:line="240" w:lineRule="auto"/>
              <w:jc w:val="center"/>
              <w:rPr>
                <w:rFonts w:ascii="Arial" w:hAnsi="Arial"/>
                <w:sz w:val="18"/>
              </w:rPr>
            </w:pPr>
            <w:r w:rsidRPr="009B104C">
              <w:rPr>
                <w:rFonts w:ascii="Arial" w:hAnsi="Arial"/>
                <w:color w:val="000000"/>
                <w:sz w:val="18"/>
              </w:rPr>
              <w:t xml:space="preserve">The contractor provided the Jeffersons with a floor </w:t>
            </w:r>
            <w:r w:rsidR="00B269BB" w:rsidRPr="009B104C">
              <w:rPr>
                <w:rFonts w:ascii="Arial" w:hAnsi="Arial"/>
                <w:color w:val="000000"/>
                <w:sz w:val="18"/>
              </w:rPr>
              <w:t>plan,</w:t>
            </w:r>
            <w:r w:rsidRPr="009B104C">
              <w:rPr>
                <w:rFonts w:ascii="Arial" w:hAnsi="Arial"/>
                <w:color w:val="000000"/>
                <w:sz w:val="18"/>
              </w:rPr>
              <w:t xml:space="preserve"> but it was inaccurate. 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4D079C7" w14:textId="3CD03F43" w:rsidR="001A7910" w:rsidRPr="009B104C" w:rsidRDefault="001A7910" w:rsidP="001A7910">
            <w:pPr>
              <w:spacing w:line="240" w:lineRule="auto"/>
              <w:jc w:val="center"/>
              <w:rPr>
                <w:rFonts w:ascii="Arial" w:hAnsi="Arial"/>
                <w:sz w:val="18"/>
              </w:rPr>
            </w:pPr>
            <w:r w:rsidRPr="009B104C">
              <w:rPr>
                <w:rFonts w:ascii="Arial" w:hAnsi="Arial"/>
                <w:color w:val="000000"/>
                <w:sz w:val="18"/>
              </w:rPr>
              <w:t>The contractor did not provide the Jeffersons with a floor plan</w:t>
            </w:r>
            <w:r w:rsidR="00B269BB" w:rsidRPr="009B104C">
              <w:rPr>
                <w:rFonts w:ascii="Arial" w:hAnsi="Arial"/>
                <w:color w:val="000000"/>
                <w:sz w:val="18"/>
              </w:rPr>
              <w:t>.</w:t>
            </w:r>
            <w:r w:rsidRPr="009B104C">
              <w:rPr>
                <w:rFonts w:ascii="Arial" w:hAnsi="Arial"/>
                <w:color w:val="000000"/>
                <w:sz w:val="18"/>
              </w:rPr>
              <w:t xml:space="preserve"> 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5CDCACF8" w14:textId="77777777" w:rsidR="001A7910" w:rsidRPr="001E20A1" w:rsidRDefault="001A7910" w:rsidP="001A791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A7910" w:rsidRPr="006A07E1" w14:paraId="322B64C6" w14:textId="77777777" w:rsidTr="00321C33">
        <w:trPr>
          <w:trHeight w:val="463"/>
        </w:trPr>
        <w:tc>
          <w:tcPr>
            <w:tcW w:w="6655" w:type="dxa"/>
            <w:gridSpan w:val="3"/>
            <w:tcBorders>
              <w:top w:val="single" w:sz="4" w:space="0" w:color="0D6CB9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D6CB9"/>
            </w:tcBorders>
            <w:shd w:val="clear" w:color="auto" w:fill="auto"/>
          </w:tcPr>
          <w:p w14:paraId="13D8854C" w14:textId="77777777" w:rsidR="001A7910" w:rsidRPr="00CE7BA6" w:rsidRDefault="001A7910" w:rsidP="00321C3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0D6CB9"/>
            <w:vAlign w:val="center"/>
          </w:tcPr>
          <w:p w14:paraId="747E714C" w14:textId="77777777" w:rsidR="001A7910" w:rsidRPr="00415FD5" w:rsidRDefault="001A7910" w:rsidP="00321C3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TOTAL SCORE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1CD75C2" w14:textId="77777777" w:rsidR="001A7910" w:rsidRPr="001E20A1" w:rsidRDefault="001A7910" w:rsidP="00321C3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2"/>
    </w:tbl>
    <w:p w14:paraId="669A6C50" w14:textId="77777777" w:rsidR="004B736D" w:rsidRPr="009B104C" w:rsidRDefault="004B736D" w:rsidP="009B104C">
      <w:pPr>
        <w:spacing w:after="0"/>
        <w:rPr>
          <w:sz w:val="2"/>
        </w:rPr>
      </w:pPr>
    </w:p>
    <w:sectPr w:rsidR="004B736D" w:rsidRPr="009B104C" w:rsidSect="00042590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79C3F" w14:textId="77777777" w:rsidR="003F73D7" w:rsidRDefault="003F73D7">
      <w:pPr>
        <w:spacing w:after="0" w:line="240" w:lineRule="auto"/>
      </w:pPr>
      <w:r>
        <w:separator/>
      </w:r>
    </w:p>
  </w:endnote>
  <w:endnote w:type="continuationSeparator" w:id="0">
    <w:p w14:paraId="24CF877C" w14:textId="77777777" w:rsidR="003F73D7" w:rsidRDefault="003F73D7">
      <w:pPr>
        <w:spacing w:after="0" w:line="240" w:lineRule="auto"/>
      </w:pPr>
      <w:r>
        <w:continuationSeparator/>
      </w:r>
    </w:p>
  </w:endnote>
  <w:endnote w:type="continuationNotice" w:id="1">
    <w:p w14:paraId="73E92965" w14:textId="77777777" w:rsidR="003F73D7" w:rsidRDefault="003F73D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93288" w14:textId="77777777" w:rsidR="004E0CD4" w:rsidRDefault="00242ACA" w:rsidP="007F75B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7C46146" w14:textId="77777777" w:rsidR="004E0CD4" w:rsidRDefault="004E0C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34A223" w14:textId="77777777" w:rsidR="004E0CD4" w:rsidRDefault="00242ACA" w:rsidP="00FF206C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1F12A850" wp14:editId="29CFD4DD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DE4B1F7" id="Straight Connector 14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" strokecolor="#004c97" strokeweight="1pt">
              <v:stroke joinstyle="miter"/>
              <o:lock v:ext="edit" shapetype="f"/>
            </v:line>
          </w:pict>
        </mc:Fallback>
      </mc:AlternateContent>
    </w:r>
  </w:p>
  <w:p w14:paraId="143CD316" w14:textId="77777777" w:rsidR="004E0CD4" w:rsidRDefault="00242ACA" w:rsidP="00FF206C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525E6EC" wp14:editId="3A18ADE6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3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C7AB992" w14:textId="77777777" w:rsidR="004E0CD4" w:rsidRDefault="004E0CD4" w:rsidP="00FF206C">
    <w:pPr>
      <w:pStyle w:val="Footer"/>
    </w:pPr>
  </w:p>
  <w:p w14:paraId="0B2E1A4B" w14:textId="77777777" w:rsidR="004E0CD4" w:rsidRPr="008568CF" w:rsidRDefault="00242ACA" w:rsidP="00FF206C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>
      <w:rPr>
        <w:rStyle w:val="PageNumber"/>
        <w:rFonts w:ascii="Arial" w:hAnsi="Arial" w:cs="Arial"/>
        <w:b/>
        <w:bCs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02B3534A" w14:textId="77777777" w:rsidR="004E0CD4" w:rsidRPr="008568CF" w:rsidRDefault="004E0CD4" w:rsidP="00FF206C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  <w:p w14:paraId="348EFF85" w14:textId="77777777" w:rsidR="004E0CD4" w:rsidRDefault="004E0CD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637CC" w14:textId="77777777" w:rsidR="004E0CD4" w:rsidRDefault="00242ACA" w:rsidP="008568CF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7CF9EF65" wp14:editId="1B61E81C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507D8BE" id="Straight Connector 6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" strokecolor="#004c97" strokeweight="1pt">
              <v:stroke joinstyle="miter"/>
              <o:lock v:ext="edit" shapetype="f"/>
            </v:line>
          </w:pict>
        </mc:Fallback>
      </mc:AlternateContent>
    </w:r>
  </w:p>
  <w:p w14:paraId="77476C44" w14:textId="77777777" w:rsidR="004E0CD4" w:rsidRDefault="00242ACA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6123BBD" wp14:editId="548A72AA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1" name="Picture 1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A1160C5" w14:textId="77777777" w:rsidR="004E0CD4" w:rsidRDefault="004E0CD4">
    <w:pPr>
      <w:pStyle w:val="Footer"/>
    </w:pPr>
  </w:p>
  <w:p w14:paraId="57BA26FA" w14:textId="77777777" w:rsidR="004E0CD4" w:rsidRPr="008568CF" w:rsidRDefault="00242ACA" w:rsidP="002311B0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 w:rsidRPr="008568CF">
      <w:rPr>
        <w:rStyle w:val="PageNumber"/>
        <w:rFonts w:ascii="Arial" w:hAnsi="Arial" w:cs="Arial"/>
        <w:b/>
        <w:bCs/>
        <w:noProof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1B76349E" w14:textId="77777777" w:rsidR="004E0CD4" w:rsidRPr="008568CF" w:rsidRDefault="004E0CD4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C3EDDC" w14:textId="77777777" w:rsidR="003F73D7" w:rsidRDefault="003F73D7">
      <w:pPr>
        <w:spacing w:after="0" w:line="240" w:lineRule="auto"/>
      </w:pPr>
      <w:r>
        <w:separator/>
      </w:r>
    </w:p>
  </w:footnote>
  <w:footnote w:type="continuationSeparator" w:id="0">
    <w:p w14:paraId="613B3A25" w14:textId="77777777" w:rsidR="003F73D7" w:rsidRDefault="003F73D7">
      <w:pPr>
        <w:spacing w:after="0" w:line="240" w:lineRule="auto"/>
      </w:pPr>
      <w:r>
        <w:continuationSeparator/>
      </w:r>
    </w:p>
  </w:footnote>
  <w:footnote w:type="continuationNotice" w:id="1">
    <w:p w14:paraId="074FA635" w14:textId="77777777" w:rsidR="003F73D7" w:rsidRDefault="003F73D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9FFB8" w14:textId="77777777" w:rsidR="00BF263D" w:rsidRDefault="00BF26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13E72" w14:textId="77777777" w:rsidR="004E0CD4" w:rsidRDefault="00242ACA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5FD412F1" wp14:editId="65E77ED7">
          <wp:simplePos x="0" y="0"/>
          <wp:positionH relativeFrom="column">
            <wp:posOffset>-676275</wp:posOffset>
          </wp:positionH>
          <wp:positionV relativeFrom="paragraph">
            <wp:posOffset>-457200</wp:posOffset>
          </wp:positionV>
          <wp:extent cx="3263900" cy="2171700"/>
          <wp:effectExtent l="0" t="0" r="0" b="0"/>
          <wp:wrapNone/>
          <wp:docPr id="2" name="Picture 2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B258118" w14:textId="77777777" w:rsidR="004E0CD4" w:rsidRDefault="004E0CD4">
    <w:pPr>
      <w:pStyle w:val="Header"/>
    </w:pPr>
  </w:p>
  <w:p w14:paraId="28D63BEE" w14:textId="77777777" w:rsidR="004E0CD4" w:rsidRDefault="004E0CD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MzM3MDOytDQxsTRU0lEKTi0uzszPAykwqQUAwUZImCwAAAA="/>
  </w:docVars>
  <w:rsids>
    <w:rsidRoot w:val="001A7910"/>
    <w:rsid w:val="00023A6B"/>
    <w:rsid w:val="000D42F3"/>
    <w:rsid w:val="00125E1D"/>
    <w:rsid w:val="001A3F03"/>
    <w:rsid w:val="001A7910"/>
    <w:rsid w:val="00212589"/>
    <w:rsid w:val="00242ACA"/>
    <w:rsid w:val="00245568"/>
    <w:rsid w:val="002E1855"/>
    <w:rsid w:val="002F0F8C"/>
    <w:rsid w:val="003F73D7"/>
    <w:rsid w:val="00421AA1"/>
    <w:rsid w:val="004B736D"/>
    <w:rsid w:val="004D7E8A"/>
    <w:rsid w:val="004E0CD4"/>
    <w:rsid w:val="00511972"/>
    <w:rsid w:val="005332AC"/>
    <w:rsid w:val="00631DFA"/>
    <w:rsid w:val="00682952"/>
    <w:rsid w:val="00730AB6"/>
    <w:rsid w:val="00831583"/>
    <w:rsid w:val="008A658F"/>
    <w:rsid w:val="008F39D1"/>
    <w:rsid w:val="00986F8F"/>
    <w:rsid w:val="00994C04"/>
    <w:rsid w:val="009A1B44"/>
    <w:rsid w:val="009B104C"/>
    <w:rsid w:val="00A10F2B"/>
    <w:rsid w:val="00B269BB"/>
    <w:rsid w:val="00B434F4"/>
    <w:rsid w:val="00BF263D"/>
    <w:rsid w:val="00C16418"/>
    <w:rsid w:val="00C4374A"/>
    <w:rsid w:val="00D30341"/>
    <w:rsid w:val="00D3676F"/>
    <w:rsid w:val="00DB5C4F"/>
    <w:rsid w:val="00DC0AD0"/>
    <w:rsid w:val="00ED61F3"/>
    <w:rsid w:val="00FD0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0EB5F6"/>
  <w15:chartTrackingRefBased/>
  <w15:docId w15:val="{200E29EC-74E0-465B-9879-C43D9D706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ko-K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910"/>
    <w:pPr>
      <w:spacing w:after="200" w:line="276" w:lineRule="auto"/>
    </w:pPr>
    <w:rPr>
      <w:rFonts w:ascii="Calibri" w:eastAsia="Malgun Gothic" w:hAnsi="Calibri" w:cs="Times New Roman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7910"/>
    <w:pPr>
      <w:keepNext/>
      <w:keepLines/>
      <w:spacing w:before="240" w:after="0"/>
      <w:outlineLvl w:val="0"/>
    </w:pPr>
    <w:rPr>
      <w:rFonts w:ascii="Calibri Light" w:hAnsi="Calibri Light"/>
      <w:color w:val="00387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7910"/>
    <w:rPr>
      <w:rFonts w:ascii="Calibri Light" w:eastAsia="Malgun Gothic" w:hAnsi="Calibri Light" w:cs="Times New Roman"/>
      <w:color w:val="003871"/>
      <w:kern w:val="0"/>
      <w:sz w:val="32"/>
      <w:szCs w:val="3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1A79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910"/>
    <w:rPr>
      <w:rFonts w:ascii="Calibri" w:eastAsia="Malgun Gothic" w:hAnsi="Calibri" w:cs="Times New Roman"/>
      <w:kern w:val="0"/>
      <w14:ligatures w14:val="none"/>
    </w:rPr>
  </w:style>
  <w:style w:type="character" w:styleId="PageNumber">
    <w:name w:val="page number"/>
    <w:basedOn w:val="DefaultParagraphFont"/>
    <w:uiPriority w:val="99"/>
    <w:semiHidden/>
    <w:unhideWhenUsed/>
    <w:rsid w:val="001A7910"/>
  </w:style>
  <w:style w:type="paragraph" w:styleId="Header">
    <w:name w:val="header"/>
    <w:basedOn w:val="Normal"/>
    <w:link w:val="HeaderChar"/>
    <w:uiPriority w:val="99"/>
    <w:unhideWhenUsed/>
    <w:rsid w:val="001A79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910"/>
    <w:rPr>
      <w:rFonts w:ascii="Calibri" w:eastAsia="Malgun Gothic" w:hAnsi="Calibri" w:cs="Times New Roman"/>
      <w:kern w:val="0"/>
      <w14:ligatures w14:val="none"/>
    </w:rPr>
  </w:style>
  <w:style w:type="paragraph" w:styleId="Revision">
    <w:name w:val="Revision"/>
    <w:hidden/>
    <w:uiPriority w:val="99"/>
    <w:semiHidden/>
    <w:rsid w:val="00242ACA"/>
    <w:pPr>
      <w:spacing w:after="0" w:line="240" w:lineRule="auto"/>
    </w:pPr>
    <w:rPr>
      <w:rFonts w:ascii="Calibri" w:eastAsia="Malgun Gothic" w:hAnsi="Calibri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E0C664B4FDA64F8529B02C06F03698" ma:contentTypeVersion="8" ma:contentTypeDescription="Create a new document." ma:contentTypeScope="" ma:versionID="8f8bad2e60d899657e1806d65d497d5c">
  <xsd:schema xmlns:xsd="http://www.w3.org/2001/XMLSchema" xmlns:xs="http://www.w3.org/2001/XMLSchema" xmlns:p="http://schemas.microsoft.com/office/2006/metadata/properties" xmlns:ns2="33e0dbe9-2ee3-4e40-8d2a-c14405aa398e" xmlns:ns3="5aa991ed-cfdb-45f0-90fe-74f6c83d7f1e" targetNamespace="http://schemas.microsoft.com/office/2006/metadata/properties" ma:root="true" ma:fieldsID="12b5fdf5cc809f5c37fefc3a70e72cf8" ns2:_="" ns3:_="">
    <xsd:import namespace="33e0dbe9-2ee3-4e40-8d2a-c14405aa398e"/>
    <xsd:import namespace="5aa991ed-cfdb-45f0-90fe-74f6c83d7f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0dbe9-2ee3-4e40-8d2a-c14405aa39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991ed-cfdb-45f0-90fe-74f6c83d7f1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2F35A11-C64D-433B-81A2-4517FC72E3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1D652D-A549-4D24-A001-9CC3232733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e0dbe9-2ee3-4e40-8d2a-c14405aa398e"/>
    <ds:schemaRef ds:uri="5aa991ed-cfdb-45f0-90fe-74f6c83d7f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8C5C68-1E29-46D0-9E54-87F05D8F25E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53AB834-9716-40BE-A6E7-A78668D5412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5</Words>
  <Characters>1368</Characters>
  <Application>Microsoft Office Word</Application>
  <DocSecurity>4</DocSecurity>
  <Lines>4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ong</dc:creator>
  <cp:keywords/>
  <dc:description/>
  <cp:lastModifiedBy>Sedberry, Michelle</cp:lastModifiedBy>
  <cp:revision>2</cp:revision>
  <dcterms:created xsi:type="dcterms:W3CDTF">2023-07-31T15:27:00Z</dcterms:created>
  <dcterms:modified xsi:type="dcterms:W3CDTF">2023-07-31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4ad94c21217b65149746815eee95b1dd943e51d62d82854c90023476d24e23</vt:lpwstr>
  </property>
  <property fmtid="{D5CDD505-2E9C-101B-9397-08002B2CF9AE}" pid="3" name="ContentTypeId">
    <vt:lpwstr>0x0101009AE0C664B4FDA64F8529B02C06F03698</vt:lpwstr>
  </property>
</Properties>
</file>